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Ensuring</w:t>
      </w:r>
      <w:r>
        <w:t xml:space="preserve"> </w:t>
      </w:r>
      <w:r>
        <w:t xml:space="preserve">Public</w:t>
      </w:r>
      <w:r>
        <w:t xml:space="preserve"> </w:t>
      </w:r>
      <w:r>
        <w:t xml:space="preserve">Safe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aad1e024216dc1944f7d3e4ac45b8cc0fc967e"/>
    <w:p>
      <w:pPr>
        <w:pStyle w:val="Heading1"/>
      </w:pPr>
      <w:r>
        <w:t xml:space="preserve">A Master Thesis on the Role of Police Officer in Ensuring Public Safety within United States New York City</w:t>
      </w:r>
    </w:p>
    <w:bookmarkStart w:id="20" w:name="abstract"/>
    <w:p>
      <w:pPr>
        <w:pStyle w:val="Heading2"/>
      </w:pPr>
      <w:r>
        <w:t xml:space="preserve">Abstract</w:t>
      </w:r>
    </w:p>
    <w:p>
      <w:pPr>
        <w:pStyle w:val="FirstParagraph"/>
      </w:pPr>
      <w:r>
        <w:t xml:space="preserve">This Master Thesis examines the critical role of Police Officers in maintaining public safety and order in the United States New York City (NYC). As one of the most densely populated urban centers globally, NYC presents unique challenges for law enforcement. This study explores how Police Officers navigate complex social dynamics, community engagement strategies, and technological advancements to address rising crime rates, disparities in policing practices, and evolving public expectations. The findings highlight the importance of adaptive policing models and policy reforms to ensure equitable protection of all residents in United States New York City.</w:t>
      </w:r>
    </w:p>
    <w:bookmarkEnd w:id="20"/>
    <w:bookmarkStart w:id="21" w:name="introduction"/>
    <w:p>
      <w:pPr>
        <w:pStyle w:val="Heading2"/>
      </w:pPr>
      <w:r>
        <w:t xml:space="preserve">Introduction</w:t>
      </w:r>
    </w:p>
    <w:p>
      <w:pPr>
        <w:pStyle w:val="FirstParagraph"/>
      </w:pPr>
      <w:r>
        <w:t xml:space="preserve">The Police Officer is a cornerstone of public safety infrastructure in any society, but their role takes on particular significance in a metropolis like United States New York City. With its diverse population, high crime rates, and dynamic socio-economic landscape, NYC requires law enforcement that balances efficiency with accountability. This thesis investigates the multifaceted responsibilities of Police Officers in this context, emphasizing their dual mandate to protect citizens while fostering trust within marginalized communities. By analyzing data from recent years and case studies of successful policing strategies in NYC, this study aims to contribute to a deeper understanding of how Police Officers can better serve the needs of United States New York City.</w:t>
      </w:r>
    </w:p>
    <w:bookmarkEnd w:id="21"/>
    <w:bookmarkStart w:id="22" w:name="X82d1ad95bc5dc3fd3d36cf6a20f4fbfae93a044"/>
    <w:p>
      <w:pPr>
        <w:pStyle w:val="Heading2"/>
      </w:pPr>
      <w:r>
        <w:t xml:space="preserve">Historical Context of Policing in United States New York City</w:t>
      </w:r>
    </w:p>
    <w:p>
      <w:pPr>
        <w:pStyle w:val="FirstParagraph"/>
      </w:pPr>
      <w:r>
        <w:t xml:space="preserve">The history of policing in United States New York City dates back to the 19th century, with the establishment of the first organized police force in 1845. Over time, the role of Police Officers has evolved from enforcing laws through a hierarchical model to adopting community-centric approaches. However, challenges such as racial bias, excessive use of force, and inconsistent accountability mechanisms have persisted. In recent decades, incidents like the 2020 George Floyd protests in NYC underscored systemic issues within policing practices. This historical context frames the current discourse on how Police Officers can be reformed to align with modern values of equity and transparency in United States New York City.</w:t>
      </w:r>
    </w:p>
    <w:bookmarkEnd w:id="22"/>
    <w:bookmarkStart w:id="23" w:name="X5c7cb120805e232b9eb9dd541d22f58e4bdad59"/>
    <w:p>
      <w:pPr>
        <w:pStyle w:val="Heading2"/>
      </w:pPr>
      <w:r>
        <w:t xml:space="preserve">The Role of Police Officer in Community Engagement</w:t>
      </w:r>
    </w:p>
    <w:p>
      <w:pPr>
        <w:pStyle w:val="FirstParagraph"/>
      </w:pPr>
      <w:r>
        <w:t xml:space="preserve">Community engagement is a pivotal aspect of a Police Officer’s responsibilities in United States New York City. Traditional models of policing often emphasized enforcement, but contemporary approaches prioritize collaboration with residents to identify and resolve local concerns. For instance, the NYPD’s "NYPD Neighborhood Policing" initiative encourages officers to build relationships with communities through regular outreach programs, youth mentorship, and crime prevention workshops. These efforts aim to reduce tensions between law enforcement and residents while addressing root causes of crime. However, the success of such initiatives depends on sustained investment in training and cultural competence for Police Officers operating across NYC’s ethnically diverse neighborhoods.</w:t>
      </w:r>
    </w:p>
    <w:bookmarkEnd w:id="23"/>
    <w:bookmarkStart w:id="24" w:name="X9a3007d8f470224b6ebcce66f73200d4a129c79"/>
    <w:p>
      <w:pPr>
        <w:pStyle w:val="Heading2"/>
      </w:pPr>
      <w:r>
        <w:t xml:space="preserve">Challenges Faced by Police Officer in United States New York City</w:t>
      </w:r>
    </w:p>
    <w:p>
      <w:pPr>
        <w:pStyle w:val="FirstParagraph"/>
      </w:pPr>
      <w:r>
        <w:t xml:space="preserve">Despite their dedication, Police Officers in United States New York City face significant challenges. Rising crime rates, particularly in areas like the Bronx and Brooklyn, have increased pressure on officers to respond swiftly while maintaining public trust. Additionally, disparities in policing—such as disproportionate stop-and-frisk practices targeting Black and Latino communities—have fueled criticism of systemic racism within the NYPD. The 2020 murder of George Floyd catalyzed widespread protests in NYC, demanding police reform and accountability. These challenges underscore the need for Police Officers to be equipped with tools that promote fairness, de-escalation techniques, and adherence to constitutional rights.</w:t>
      </w:r>
    </w:p>
    <w:bookmarkEnd w:id="24"/>
    <w:bookmarkStart w:id="25" w:name="X88621cb9ce622c04d6e43034675196c5eec583b"/>
    <w:p>
      <w:pPr>
        <w:pStyle w:val="Heading2"/>
      </w:pPr>
      <w:r>
        <w:t xml:space="preserve">Technological Advancements and Policing in United States New York City</w:t>
      </w:r>
    </w:p>
    <w:p>
      <w:pPr>
        <w:pStyle w:val="FirstParagraph"/>
      </w:pPr>
      <w:r>
        <w:t xml:space="preserve">The integration of technology into policing has transformed how Police Officers operate in United States New York City. Innovations such as body-worn cameras, predictive analytics software, and real-time crime mapping have enhanced transparency and efficiency. For example, the NYPD’s Domain Awareness System (DAS) leverages data from surveillance cameras and license plate readers to detect potential threats. While these technologies improve operational capabilities, they also raise ethical concerns about privacy and the risk of over-policing in minority neighborhoods. Police Officers must be trained to use such tools responsibly, ensuring that technological advancements align with the principles of justice in United States New York City.</w:t>
      </w:r>
    </w:p>
    <w:bookmarkEnd w:id="25"/>
    <w:bookmarkStart w:id="26" w:name="X04537b78db8b765f7a2b4a6de265d338496cf68"/>
    <w:p>
      <w:pPr>
        <w:pStyle w:val="Heading2"/>
      </w:pPr>
      <w:r>
        <w:t xml:space="preserve">Policy Recommendations for Reforming Policing Practices</w:t>
      </w:r>
    </w:p>
    <w:p>
      <w:pPr>
        <w:pStyle w:val="FirstParagraph"/>
      </w:pPr>
      <w:r>
        <w:t xml:space="preserve">To address systemic issues and strengthen public trust, this thesis proposes several policy reforms for Police Officers in United States New York City. These include:</w:t>
      </w:r>
    </w:p>
    <w:p>
      <w:pPr>
        <w:numPr>
          <w:ilvl w:val="0"/>
          <w:numId w:val="1001"/>
        </w:numPr>
        <w:pStyle w:val="Compact"/>
      </w:pPr>
      <w:r>
        <w:rPr>
          <w:bCs/>
          <w:b/>
        </w:rPr>
        <w:t xml:space="preserve">Mandatory de-escalation training</w:t>
      </w:r>
      <w:r>
        <w:t xml:space="preserve"> </w:t>
      </w:r>
      <w:r>
        <w:t xml:space="preserve">to reduce incidents of excessive force.</w:t>
      </w:r>
    </w:p>
    <w:p>
      <w:pPr>
        <w:numPr>
          <w:ilvl w:val="0"/>
          <w:numId w:val="1001"/>
        </w:numPr>
        <w:pStyle w:val="Compact"/>
      </w:pPr>
      <w:r>
        <w:rPr>
          <w:bCs/>
          <w:b/>
        </w:rPr>
        <w:t xml:space="preserve">Community review boards</w:t>
      </w:r>
      <w:r>
        <w:t xml:space="preserve"> </w:t>
      </w:r>
      <w:r>
        <w:t xml:space="preserve">to oversee police conduct and ensure accountability.</w:t>
      </w:r>
    </w:p>
    <w:p>
      <w:pPr>
        <w:numPr>
          <w:ilvl w:val="0"/>
          <w:numId w:val="1001"/>
        </w:numPr>
        <w:pStyle w:val="Compact"/>
      </w:pPr>
      <w:r>
        <w:rPr>
          <w:bCs/>
          <w:b/>
        </w:rPr>
        <w:t xml:space="preserve">Banning discriminatory practices</w:t>
      </w:r>
      <w:r>
        <w:t xml:space="preserve"> </w:t>
      </w:r>
      <w:r>
        <w:t xml:space="preserve">like stop-and-frisk without probable cause.</w:t>
      </w:r>
    </w:p>
    <w:p>
      <w:pPr>
        <w:numPr>
          <w:ilvl w:val="0"/>
          <w:numId w:val="1001"/>
        </w:numPr>
        <w:pStyle w:val="Compact"/>
      </w:pPr>
      <w:r>
        <w:rPr>
          <w:bCs/>
          <w:b/>
        </w:rPr>
        <w:t xml:space="preserve">Increase funding for mental health services</w:t>
      </w:r>
      <w:r>
        <w:t xml:space="preserve"> </w:t>
      </w:r>
      <w:r>
        <w:t xml:space="preserve">to divert non-violent offenders from the criminal justice system.</w:t>
      </w:r>
    </w:p>
    <w:p>
      <w:pPr>
        <w:pStyle w:val="FirstParagraph"/>
      </w:pPr>
      <w:r>
        <w:t xml:space="preserve">By implementing these measures, Police Officers can better serve the needs of United States New York City while fostering a culture of respect and collaboration with residents.</w:t>
      </w:r>
    </w:p>
    <w:bookmarkEnd w:id="26"/>
    <w:bookmarkStart w:id="27" w:name="conclusion"/>
    <w:p>
      <w:pPr>
        <w:pStyle w:val="Heading2"/>
      </w:pPr>
      <w:r>
        <w:t xml:space="preserve">Conclusion</w:t>
      </w:r>
    </w:p>
    <w:p>
      <w:pPr>
        <w:pStyle w:val="FirstParagraph"/>
      </w:pPr>
      <w:r>
        <w:t xml:space="preserve">In conclusion, the Police Officer is an essential figure in ensuring public safety within the complex environment of United States New York City. Through community engagement, technological innovation, and policy reforms, law enforcement can evolve to meet modern challenges while upholding democratic values. This Master Thesis underscores the necessity of reimagining policing to reflect the diversity and aspirations of NYC’s population. By prioritizing equity, transparency, and accountability, Police Officers can fulfill their mission as protectors of justice in United States New York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Ensuring Public Safety in United States New York City</dc:title>
  <dc:creator/>
  <dc:language>en</dc:language>
  <cp:keywords/>
  <dcterms:created xsi:type="dcterms:W3CDTF">2026-07-24T16:19:57Z</dcterms:created>
  <dcterms:modified xsi:type="dcterms:W3CDTF">2026-07-24T16:19:57Z</dcterms:modified>
</cp:coreProperties>
</file>

<file path=docProps/custom.xml><?xml version="1.0" encoding="utf-8"?>
<Properties xmlns="http://schemas.openxmlformats.org/officeDocument/2006/custom-properties" xmlns:vt="http://schemas.openxmlformats.org/officeDocument/2006/docPropsVTypes"/>
</file>